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4B471E2E" w:rsidR="002C2313" w:rsidRDefault="0045604F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u</w:t>
      </w:r>
      <w:r w:rsidR="003327D0">
        <w:rPr>
          <w:rFonts w:ascii="Times New Roman" w:hAnsi="Times New Roman" w:cs="Times New Roman"/>
          <w:bCs/>
          <w:sz w:val="44"/>
          <w:szCs w:val="44"/>
        </w:rPr>
        <w:t>klanjanje prijavljenog sadržaja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6F3BB58" w:rsidR="002C2313" w:rsidRPr="00C66E65" w:rsidRDefault="00C66E65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C66E65">
              <w:rPr>
                <w:b w:val="0"/>
                <w:sz w:val="28"/>
                <w:szCs w:val="28"/>
              </w:rPr>
              <w:t>7.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2CA11C42" w:rsidR="002C2313" w:rsidRPr="00C66E65" w:rsidRDefault="00C66E65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C66E65"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2287EC36" w:rsidR="0074363C" w:rsidRDefault="0073406E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C66E65">
              <w:rPr>
                <w:rStyle w:val="Hyperlink"/>
                <w:b/>
                <w:noProof/>
              </w:rPr>
              <w:t>uklanjanje prijavljenog sadrž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73406E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6F62C2D1" w:rsidR="00773C9B" w:rsidRPr="004C1386" w:rsidRDefault="004C1386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finisanje scenarija upotrebe za uklanjanje sadržaja koji su prijavili korisnici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2C4F7B44" w14:textId="653BFB41" w:rsidR="00193BAD" w:rsidRPr="00F50F95" w:rsidRDefault="00193BAD" w:rsidP="00193BAD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00EF9C5D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17F83874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193BAD">
        <w:rPr>
          <w:b/>
          <w:color w:val="000000"/>
          <w:sz w:val="40"/>
          <w:szCs w:val="40"/>
        </w:rPr>
        <w:t>uklanjanja prijavljenog sadržaja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27A3A7E5" w14:textId="77777777" w:rsidR="00193BAD" w:rsidRDefault="00193BAD" w:rsidP="0074363C">
      <w:pPr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</w:t>
      </w:r>
      <w:r>
        <w:rPr>
          <w:bCs/>
          <w:sz w:val="28"/>
          <w:szCs w:val="28"/>
        </w:rPr>
        <w:t xml:space="preserve">Admnistrator prelistava prijave na sadržj I odlučuje da li će sadržaj </w:t>
      </w:r>
    </w:p>
    <w:p w14:paraId="35B18AF0" w14:textId="4FB3BA13" w:rsidR="0074363C" w:rsidRPr="00193BAD" w:rsidRDefault="00193BAD" w:rsidP="0074363C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            ukloniti ili ne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4FC52CC7" w14:textId="77777777" w:rsidR="00193BAD" w:rsidRDefault="00193BAD" w:rsidP="00193BAD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 </w:t>
      </w:r>
      <w:r>
        <w:rPr>
          <w:b/>
          <w:bCs/>
          <w:sz w:val="32"/>
          <w:szCs w:val="32"/>
        </w:rPr>
        <w:t xml:space="preserve">     </w:t>
      </w:r>
      <w:r w:rsidRPr="00410596">
        <w:rPr>
          <w:bCs/>
          <w:sz w:val="32"/>
          <w:szCs w:val="32"/>
        </w:rPr>
        <w:t>2.2.1</w:t>
      </w:r>
      <w:r>
        <w:rPr>
          <w:bCs/>
        </w:rPr>
        <w:t xml:space="preserve"> Administrator se nalazi na stranici gde su prijave i klinkom na dugme        </w:t>
      </w:r>
    </w:p>
    <w:p w14:paraId="4E09280A" w14:textId="77777777" w:rsidR="00193BAD" w:rsidRDefault="00193BAD" w:rsidP="00193BAD">
      <w:pPr>
        <w:rPr>
          <w:bCs/>
        </w:rPr>
      </w:pPr>
      <w:r>
        <w:rPr>
          <w:bCs/>
        </w:rPr>
        <w:t xml:space="preserve">                                                      “Pogledaj prijave” prikazuje se spisak prijava koje administrator nije</w:t>
      </w:r>
    </w:p>
    <w:p w14:paraId="578A6883" w14:textId="62888137" w:rsidR="00193BAD" w:rsidRPr="00410596" w:rsidRDefault="00193BAD" w:rsidP="00193BAD">
      <w:pPr>
        <w:rPr>
          <w:bCs/>
        </w:rPr>
      </w:pPr>
      <w:r>
        <w:rPr>
          <w:bCs/>
        </w:rPr>
        <w:t xml:space="preserve">                                                         pogledao.</w:t>
      </w:r>
    </w:p>
    <w:p w14:paraId="3B901949" w14:textId="77777777" w:rsidR="00193BAD" w:rsidRDefault="00193BAD" w:rsidP="00193BAD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</w:t>
      </w:r>
      <w:r>
        <w:rPr>
          <w:bCs/>
        </w:rPr>
        <w:t>Administrator klikom na  dugme “</w:t>
      </w:r>
      <w:r w:rsidRPr="00410596">
        <w:rPr>
          <w:bCs/>
        </w:rPr>
        <w:t xml:space="preserve"> </w:t>
      </w:r>
      <w:r>
        <w:rPr>
          <w:bCs/>
        </w:rPr>
        <w:t xml:space="preserve">vidi sliku” odlazi na stranicu slike.           </w:t>
      </w:r>
    </w:p>
    <w:p w14:paraId="73D8430D" w14:textId="455D7B1A" w:rsidR="00193BAD" w:rsidRPr="00410596" w:rsidRDefault="00193BAD" w:rsidP="00193BAD">
      <w:pPr>
        <w:rPr>
          <w:bCs/>
        </w:rPr>
      </w:pPr>
      <w:r>
        <w:rPr>
          <w:bCs/>
        </w:rPr>
        <w:t xml:space="preserve">                                                   Prijava se briše iz baze i uklanja sa liste novih prijava.</w:t>
      </w:r>
    </w:p>
    <w:p w14:paraId="421BA2DD" w14:textId="1A3EA776" w:rsidR="00193BAD" w:rsidRPr="00410596" w:rsidRDefault="00193BAD" w:rsidP="00193BAD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</w:t>
      </w:r>
      <w:r w:rsidR="00A6033F">
        <w:rPr>
          <w:bCs/>
        </w:rPr>
        <w:t>Administrator klikom na dugme “Ukloni sliku” otvara prozor potvrde.</w:t>
      </w:r>
    </w:p>
    <w:p w14:paraId="02D9B71A" w14:textId="423F5B43" w:rsidR="00A6033F" w:rsidRDefault="00193BAD" w:rsidP="00193BAD">
      <w:pPr>
        <w:rPr>
          <w:bCs/>
        </w:rPr>
      </w:pPr>
      <w:r w:rsidRPr="00410596">
        <w:rPr>
          <w:bCs/>
          <w:sz w:val="32"/>
          <w:szCs w:val="32"/>
        </w:rPr>
        <w:t xml:space="preserve"> </w:t>
      </w:r>
      <w:r w:rsidR="009F37B8">
        <w:rPr>
          <w:bCs/>
          <w:sz w:val="32"/>
          <w:szCs w:val="32"/>
        </w:rPr>
        <w:t xml:space="preserve">                         </w:t>
      </w:r>
      <w:r w:rsidRPr="00410596">
        <w:rPr>
          <w:bCs/>
          <w:sz w:val="32"/>
          <w:szCs w:val="32"/>
        </w:rPr>
        <w:t>2.2.4</w:t>
      </w:r>
      <w:r w:rsidRPr="00410596">
        <w:rPr>
          <w:bCs/>
        </w:rPr>
        <w:t xml:space="preserve"> </w:t>
      </w:r>
      <w:r w:rsidR="00A6033F">
        <w:rPr>
          <w:bCs/>
        </w:rPr>
        <w:t xml:space="preserve">Adiministrator klikom na dugme “Ukloni sliku” uklanja sliku čime </w:t>
      </w:r>
    </w:p>
    <w:p w14:paraId="3943CB9B" w14:textId="77003887" w:rsidR="00193BAD" w:rsidRDefault="00A6033F" w:rsidP="00193BAD">
      <w:pPr>
        <w:rPr>
          <w:bCs/>
        </w:rPr>
      </w:pPr>
      <w:r>
        <w:rPr>
          <w:bCs/>
        </w:rPr>
        <w:t xml:space="preserve">                                                      nestaje celokupna stranica slike.</w:t>
      </w:r>
    </w:p>
    <w:p w14:paraId="5E8597F7" w14:textId="5A69B0C4" w:rsidR="009F37B8" w:rsidRPr="009F37B8" w:rsidRDefault="009F37B8" w:rsidP="00193BAD">
      <w:pPr>
        <w:rPr>
          <w:bCs/>
          <w:sz w:val="32"/>
          <w:szCs w:val="32"/>
        </w:rPr>
      </w:pPr>
      <w:r w:rsidRPr="009F37B8">
        <w:rPr>
          <w:bCs/>
          <w:sz w:val="32"/>
          <w:szCs w:val="32"/>
        </w:rPr>
        <w:t xml:space="preserve">      </w:t>
      </w:r>
      <w:r>
        <w:rPr>
          <w:bCs/>
          <w:sz w:val="32"/>
          <w:szCs w:val="32"/>
        </w:rPr>
        <w:t xml:space="preserve">                    </w:t>
      </w:r>
    </w:p>
    <w:p w14:paraId="014A53CC" w14:textId="292D2FCB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10B0B3A2" w14:textId="77777777" w:rsidR="00A6033F" w:rsidRDefault="00A6033F" w:rsidP="0074363C">
      <w:pPr>
        <w:rPr>
          <w:bCs/>
        </w:rPr>
      </w:pPr>
      <w:r w:rsidRPr="00A6033F">
        <w:rPr>
          <w:bCs/>
          <w:sz w:val="28"/>
          <w:szCs w:val="28"/>
        </w:rPr>
        <w:t xml:space="preserve">                   2.2.2.a</w:t>
      </w:r>
      <w:r>
        <w:rPr>
          <w:b/>
          <w:bCs/>
          <w:sz w:val="28"/>
          <w:szCs w:val="28"/>
        </w:rPr>
        <w:t xml:space="preserve">  </w:t>
      </w:r>
      <w:r w:rsidRPr="00A6033F">
        <w:rPr>
          <w:bCs/>
        </w:rPr>
        <w:t xml:space="preserve">Administrator klikom na dugme “vidi profil korisnika” odlazi na profil </w:t>
      </w:r>
      <w:r>
        <w:rPr>
          <w:bCs/>
        </w:rPr>
        <w:t xml:space="preserve">   </w:t>
      </w:r>
    </w:p>
    <w:p w14:paraId="1A340368" w14:textId="5E9DE8B0" w:rsidR="0074363C" w:rsidRDefault="00A6033F" w:rsidP="0074363C">
      <w:pPr>
        <w:rPr>
          <w:bCs/>
        </w:rPr>
      </w:pPr>
      <w:r>
        <w:rPr>
          <w:bCs/>
        </w:rPr>
        <w:t xml:space="preserve">                         </w:t>
      </w:r>
      <w:r w:rsidRPr="00A6033F">
        <w:rPr>
          <w:bCs/>
        </w:rPr>
        <w:t>korisnika koji je prijavio sadržaj.</w:t>
      </w:r>
    </w:p>
    <w:p w14:paraId="6AF48C0A" w14:textId="614AB174" w:rsidR="00A6033F" w:rsidRDefault="00A6033F" w:rsidP="0074363C">
      <w:pPr>
        <w:rPr>
          <w:bCs/>
        </w:rPr>
      </w:pPr>
      <w:r>
        <w:rPr>
          <w:bCs/>
          <w:sz w:val="28"/>
          <w:szCs w:val="28"/>
        </w:rPr>
        <w:t xml:space="preserve">                  </w:t>
      </w:r>
      <w:r w:rsidRPr="00A6033F">
        <w:rPr>
          <w:bCs/>
          <w:sz w:val="28"/>
          <w:szCs w:val="28"/>
        </w:rPr>
        <w:t>2.2.4.a</w:t>
      </w:r>
      <w:r>
        <w:rPr>
          <w:bCs/>
          <w:sz w:val="28"/>
          <w:szCs w:val="28"/>
        </w:rPr>
        <w:t xml:space="preserve">  </w:t>
      </w:r>
      <w:r>
        <w:rPr>
          <w:bCs/>
        </w:rPr>
        <w:t>Administrator klikom na dugme “Odustani” odustaje od uklanjanja slike</w:t>
      </w:r>
    </w:p>
    <w:p w14:paraId="0EAB9E5A" w14:textId="77777777" w:rsidR="009F37B8" w:rsidRDefault="009F37B8" w:rsidP="0074363C">
      <w:pPr>
        <w:rPr>
          <w:bCs/>
        </w:rPr>
      </w:pPr>
      <w:r>
        <w:rPr>
          <w:bCs/>
          <w:sz w:val="32"/>
          <w:szCs w:val="32"/>
        </w:rPr>
        <w:t xml:space="preserve">               </w:t>
      </w:r>
      <w:r w:rsidRPr="009F37B8">
        <w:rPr>
          <w:bCs/>
          <w:sz w:val="32"/>
          <w:szCs w:val="32"/>
        </w:rPr>
        <w:t>2.2.4.b</w:t>
      </w:r>
      <w:r>
        <w:rPr>
          <w:bCs/>
          <w:sz w:val="32"/>
          <w:szCs w:val="32"/>
        </w:rPr>
        <w:t xml:space="preserve"> </w:t>
      </w:r>
      <w:r w:rsidRPr="009F37B8">
        <w:rPr>
          <w:bCs/>
        </w:rPr>
        <w:t xml:space="preserve">Administrator se klikom na dugme “Nazad na prijave” vraća na stranicu sa </w:t>
      </w:r>
    </w:p>
    <w:p w14:paraId="0986A994" w14:textId="7DDAA562" w:rsidR="009F37B8" w:rsidRPr="009F37B8" w:rsidRDefault="009F37B8" w:rsidP="0074363C">
      <w:pPr>
        <w:rPr>
          <w:bCs/>
          <w:sz w:val="32"/>
          <w:szCs w:val="32"/>
        </w:rPr>
      </w:pPr>
      <w:r>
        <w:rPr>
          <w:bCs/>
        </w:rPr>
        <w:t xml:space="preserve">                                          </w:t>
      </w:r>
      <w:r w:rsidRPr="009F37B8">
        <w:rPr>
          <w:bCs/>
        </w:rPr>
        <w:t>prijavama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6"/>
      <w:r w:rsidRPr="0074363C">
        <w:rPr>
          <w:b/>
          <w:bCs/>
          <w:color w:val="auto"/>
          <w:sz w:val="32"/>
          <w:szCs w:val="32"/>
        </w:rPr>
        <w:lastRenderedPageBreak/>
        <w:t>Posebni zahtevi</w:t>
      </w:r>
      <w:bookmarkEnd w:id="9"/>
    </w:p>
    <w:p w14:paraId="7264BBEB" w14:textId="0B5AABF7" w:rsidR="0074363C" w:rsidRPr="00E90887" w:rsidRDefault="00E90887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</w:t>
      </w:r>
      <w:r w:rsidRPr="00E90887">
        <w:rPr>
          <w:bCs/>
          <w:color w:val="auto"/>
          <w:sz w:val="22"/>
          <w:szCs w:val="22"/>
        </w:rPr>
        <w:t>N</w:t>
      </w:r>
      <w:r>
        <w:rPr>
          <w:bCs/>
          <w:color w:val="auto"/>
          <w:sz w:val="22"/>
          <w:szCs w:val="22"/>
        </w:rPr>
        <w:t>ema posebnih z</w:t>
      </w:r>
      <w:r w:rsidRPr="00E90887">
        <w:rPr>
          <w:bCs/>
          <w:color w:val="auto"/>
          <w:sz w:val="22"/>
          <w:szCs w:val="22"/>
        </w:rPr>
        <w:t>ahteva.</w:t>
      </w:r>
    </w:p>
    <w:p w14:paraId="4C16CA16" w14:textId="77777777" w:rsidR="0074363C" w:rsidRPr="00E90887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7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</w:p>
    <w:p w14:paraId="48E1AE6A" w14:textId="0A3FD006" w:rsidR="0074363C" w:rsidRPr="00E90887" w:rsidRDefault="00E90887" w:rsidP="0074363C">
      <w:pPr>
        <w:pStyle w:val="Heading2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    </w:t>
      </w:r>
      <w:r>
        <w:rPr>
          <w:bCs/>
          <w:color w:val="auto"/>
          <w:sz w:val="22"/>
          <w:szCs w:val="22"/>
        </w:rPr>
        <w:t>Administrator mora biti prijavljen na sistem.</w:t>
      </w:r>
    </w:p>
    <w:p w14:paraId="1E6632D8" w14:textId="77777777" w:rsidR="0074363C" w:rsidRPr="0074363C" w:rsidRDefault="0074363C" w:rsidP="0074363C"/>
    <w:p w14:paraId="6202E787" w14:textId="64BA01C6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8"/>
      <w:r w:rsidRPr="0074363C">
        <w:rPr>
          <w:b/>
          <w:bCs/>
          <w:color w:val="auto"/>
          <w:sz w:val="32"/>
          <w:szCs w:val="32"/>
        </w:rPr>
        <w:t>Posledice</w:t>
      </w:r>
      <w:bookmarkEnd w:id="11"/>
    </w:p>
    <w:p w14:paraId="4EE2FD11" w14:textId="7C793C01" w:rsidR="00E90887" w:rsidRDefault="00E90887" w:rsidP="00E90887">
      <w:r>
        <w:t xml:space="preserve">                             </w:t>
      </w:r>
    </w:p>
    <w:p w14:paraId="51FFE29B" w14:textId="70B2131D" w:rsidR="00E90887" w:rsidRPr="00E90887" w:rsidRDefault="00E90887" w:rsidP="00E90887">
      <w:r>
        <w:t xml:space="preserve">                                </w:t>
      </w:r>
      <w:bookmarkStart w:id="12" w:name="_GoBack"/>
      <w:bookmarkEnd w:id="12"/>
      <w:r>
        <w:t xml:space="preserve">Administrator je uklonio sliku. </w:t>
      </w:r>
    </w:p>
    <w:sectPr w:rsidR="00E90887" w:rsidRPr="00E90887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9F287" w14:textId="77777777" w:rsidR="0073406E" w:rsidRDefault="0073406E">
      <w:pPr>
        <w:spacing w:after="0" w:line="240" w:lineRule="auto"/>
      </w:pPr>
      <w:r>
        <w:separator/>
      </w:r>
    </w:p>
  </w:endnote>
  <w:endnote w:type="continuationSeparator" w:id="0">
    <w:p w14:paraId="17C880B2" w14:textId="77777777" w:rsidR="0073406E" w:rsidRDefault="00734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86E3270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93005B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96B0C4" w14:textId="77777777" w:rsidR="0073406E" w:rsidRDefault="0073406E">
      <w:pPr>
        <w:spacing w:after="0" w:line="240" w:lineRule="auto"/>
      </w:pPr>
      <w:r>
        <w:separator/>
      </w:r>
    </w:p>
  </w:footnote>
  <w:footnote w:type="continuationSeparator" w:id="0">
    <w:p w14:paraId="74E2B8CD" w14:textId="77777777" w:rsidR="0073406E" w:rsidRDefault="00734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193BAD"/>
    <w:rsid w:val="002C2313"/>
    <w:rsid w:val="003327D0"/>
    <w:rsid w:val="003415B0"/>
    <w:rsid w:val="0045604F"/>
    <w:rsid w:val="004C1386"/>
    <w:rsid w:val="00506155"/>
    <w:rsid w:val="00544961"/>
    <w:rsid w:val="0073406E"/>
    <w:rsid w:val="0074363C"/>
    <w:rsid w:val="00757734"/>
    <w:rsid w:val="00757C47"/>
    <w:rsid w:val="00773C9B"/>
    <w:rsid w:val="00873944"/>
    <w:rsid w:val="0093005B"/>
    <w:rsid w:val="00963643"/>
    <w:rsid w:val="009B40E2"/>
    <w:rsid w:val="009F37B8"/>
    <w:rsid w:val="00A051E7"/>
    <w:rsid w:val="00A6033F"/>
    <w:rsid w:val="00B64CD3"/>
    <w:rsid w:val="00C17466"/>
    <w:rsid w:val="00C3552C"/>
    <w:rsid w:val="00C66E65"/>
    <w:rsid w:val="00CE7F66"/>
    <w:rsid w:val="00D9383C"/>
    <w:rsid w:val="00E90887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74CCF88-9464-4413-8AD2-BB7F466EC4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Windows User</cp:lastModifiedBy>
  <cp:revision>2</cp:revision>
  <cp:lastPrinted>2020-02-23T12:26:00Z</cp:lastPrinted>
  <dcterms:created xsi:type="dcterms:W3CDTF">2020-03-07T13:21:00Z</dcterms:created>
  <dcterms:modified xsi:type="dcterms:W3CDTF">2020-03-07T13:21:00Z</dcterms:modified>
</cp:coreProperties>
</file>